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629A2" w:rsidRPr="00A819CE" w:rsidRDefault="0094037B" w:rsidP="00F2558C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b/>
          <w:bCs/>
          <w:color w:val="000000"/>
          <w:sz w:val="27"/>
          <w:szCs w:val="27"/>
        </w:rPr>
      </w:pPr>
      <w:bookmarkStart w:id="0" w:name="_GoBack"/>
      <w:bookmarkEnd w:id="0"/>
      <w:r>
        <w:rPr>
          <w:rFonts w:ascii="Arial" w:hAnsi="Arial" w:cs="Arial"/>
          <w:noProof/>
        </w:rPr>
        <w:drawing>
          <wp:inline distT="0" distB="0" distL="0" distR="0">
            <wp:extent cx="400050" cy="561975"/>
            <wp:effectExtent l="19050" t="0" r="0" b="0"/>
            <wp:docPr id="1" name="Picture 1" descr="Description: GOSLembl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GOSLemblem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29A2" w:rsidRPr="00A819CE" w:rsidRDefault="006629A2" w:rsidP="00F2558C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b/>
          <w:bCs/>
          <w:color w:val="000000"/>
          <w:sz w:val="27"/>
          <w:szCs w:val="27"/>
        </w:rPr>
      </w:pPr>
    </w:p>
    <w:p w:rsidR="00F2558C" w:rsidRPr="00A819CE" w:rsidRDefault="00F2558C" w:rsidP="00F2558C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color w:val="222222"/>
        </w:rPr>
      </w:pPr>
      <w:r w:rsidRPr="00A819CE">
        <w:rPr>
          <w:rFonts w:ascii="Arial" w:hAnsi="Arial" w:cs="Arial"/>
          <w:b/>
          <w:bCs/>
          <w:color w:val="000000"/>
        </w:rPr>
        <w:t>Statement by the Democratic Socialist Republic of Sri Lanka</w:t>
      </w:r>
    </w:p>
    <w:p w:rsidR="00F2558C" w:rsidRPr="00A819CE" w:rsidRDefault="009050BC" w:rsidP="00F2558C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color w:val="222222"/>
        </w:rPr>
      </w:pPr>
      <w:r>
        <w:rPr>
          <w:rFonts w:ascii="Arial" w:hAnsi="Arial" w:cs="Arial"/>
          <w:b/>
          <w:bCs/>
          <w:color w:val="000000"/>
        </w:rPr>
        <w:t>34</w:t>
      </w:r>
      <w:r w:rsidRPr="009050BC">
        <w:rPr>
          <w:rFonts w:ascii="Arial" w:hAnsi="Arial" w:cs="Arial"/>
          <w:b/>
          <w:bCs/>
          <w:color w:val="000000"/>
          <w:vertAlign w:val="superscript"/>
        </w:rPr>
        <w:t>th</w:t>
      </w:r>
      <w:r>
        <w:rPr>
          <w:rFonts w:ascii="Arial" w:hAnsi="Arial" w:cs="Arial"/>
          <w:b/>
          <w:bCs/>
          <w:color w:val="000000"/>
        </w:rPr>
        <w:t xml:space="preserve"> </w:t>
      </w:r>
      <w:r w:rsidR="00F2558C" w:rsidRPr="00A819CE">
        <w:rPr>
          <w:rFonts w:ascii="Arial" w:hAnsi="Arial" w:cs="Arial"/>
          <w:b/>
          <w:bCs/>
          <w:color w:val="000000"/>
        </w:rPr>
        <w:t>Session of the Universal Periodic Review</w:t>
      </w:r>
    </w:p>
    <w:p w:rsidR="001E722A" w:rsidRPr="00A819CE" w:rsidRDefault="001E722A" w:rsidP="00F2558C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b/>
          <w:bCs/>
          <w:color w:val="000000"/>
        </w:rPr>
      </w:pPr>
    </w:p>
    <w:p w:rsidR="00F2558C" w:rsidRPr="00A819CE" w:rsidRDefault="00F2558C" w:rsidP="00F2558C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color w:val="222222"/>
        </w:rPr>
      </w:pPr>
      <w:r w:rsidRPr="00A819CE">
        <w:rPr>
          <w:rFonts w:ascii="Arial" w:hAnsi="Arial" w:cs="Arial"/>
          <w:b/>
          <w:bCs/>
          <w:color w:val="000000"/>
        </w:rPr>
        <w:t xml:space="preserve">Review of </w:t>
      </w:r>
      <w:r w:rsidR="00455B52">
        <w:rPr>
          <w:rFonts w:ascii="Arial" w:hAnsi="Arial" w:cs="Arial"/>
          <w:b/>
          <w:bCs/>
          <w:color w:val="000000"/>
        </w:rPr>
        <w:t>Iraq</w:t>
      </w:r>
      <w:r w:rsidRPr="00A819CE">
        <w:rPr>
          <w:rFonts w:ascii="Arial" w:hAnsi="Arial" w:cs="Arial"/>
          <w:b/>
          <w:bCs/>
          <w:color w:val="000000"/>
        </w:rPr>
        <w:t xml:space="preserve">– </w:t>
      </w:r>
      <w:r w:rsidR="00455B52">
        <w:rPr>
          <w:rFonts w:ascii="Arial" w:hAnsi="Arial" w:cs="Arial"/>
          <w:b/>
          <w:bCs/>
          <w:color w:val="000000"/>
        </w:rPr>
        <w:t>11</w:t>
      </w:r>
      <w:r w:rsidR="009050BC" w:rsidRPr="009050BC">
        <w:rPr>
          <w:rFonts w:ascii="Arial" w:hAnsi="Arial" w:cs="Arial"/>
          <w:b/>
          <w:bCs/>
          <w:color w:val="000000"/>
          <w:vertAlign w:val="superscript"/>
        </w:rPr>
        <w:t>th</w:t>
      </w:r>
      <w:r w:rsidR="009050BC">
        <w:rPr>
          <w:rFonts w:ascii="Arial" w:hAnsi="Arial" w:cs="Arial"/>
          <w:b/>
          <w:bCs/>
          <w:color w:val="000000"/>
        </w:rPr>
        <w:t xml:space="preserve"> November</w:t>
      </w:r>
      <w:r w:rsidRPr="00A819CE">
        <w:rPr>
          <w:rFonts w:ascii="Arial" w:hAnsi="Arial" w:cs="Arial"/>
          <w:b/>
          <w:bCs/>
          <w:color w:val="000000"/>
        </w:rPr>
        <w:t xml:space="preserve"> 2019</w:t>
      </w:r>
    </w:p>
    <w:p w:rsidR="00F2558C" w:rsidRPr="00A819CE" w:rsidRDefault="00F2558C" w:rsidP="00F2558C">
      <w:pPr>
        <w:pStyle w:val="NormalWeb"/>
        <w:shd w:val="clear" w:color="auto" w:fill="FFFFFF"/>
        <w:spacing w:before="0" w:beforeAutospacing="0" w:after="83" w:afterAutospacing="0"/>
        <w:jc w:val="both"/>
        <w:rPr>
          <w:rFonts w:ascii="Arial" w:hAnsi="Arial" w:cs="Arial"/>
          <w:color w:val="222222"/>
        </w:rPr>
      </w:pPr>
    </w:p>
    <w:p w:rsidR="006A6B6D" w:rsidRPr="00B4010A" w:rsidRDefault="006A6B6D" w:rsidP="006A6B6D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</w:pPr>
      <w:r w:rsidRPr="00B4010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 xml:space="preserve">Sri Lanka warmly welcomes the delegation of </w:t>
      </w:r>
      <w:r w:rsidR="00455B52" w:rsidRPr="00B4010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>Iraq</w:t>
      </w:r>
      <w:r w:rsidRPr="00B4010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 xml:space="preserve"> and appreciates the detailed presentation made. </w:t>
      </w:r>
    </w:p>
    <w:p w:rsidR="006A6B6D" w:rsidRPr="00B4010A" w:rsidRDefault="006A6B6D" w:rsidP="006A6B6D">
      <w:pPr>
        <w:spacing w:after="83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</w:pPr>
      <w:r w:rsidRPr="00B4010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> </w:t>
      </w:r>
    </w:p>
    <w:p w:rsidR="00210AD5" w:rsidRPr="00B4010A" w:rsidRDefault="001E7108" w:rsidP="00210AD5">
      <w:pPr>
        <w:shd w:val="clear" w:color="auto" w:fill="FFFFFF"/>
        <w:spacing w:after="83" w:line="240" w:lineRule="auto"/>
        <w:jc w:val="both"/>
        <w:rPr>
          <w:rFonts w:ascii="Arial" w:eastAsia="MS Mincho" w:hAnsi="Arial" w:cs="Arial"/>
          <w:color w:val="000000"/>
          <w:sz w:val="24"/>
          <w:szCs w:val="24"/>
        </w:rPr>
      </w:pPr>
      <w:r w:rsidRPr="00B4010A">
        <w:rPr>
          <w:rFonts w:ascii="Arial" w:eastAsia="MS Mincho" w:hAnsi="Arial" w:cs="Arial"/>
          <w:color w:val="000000"/>
          <w:sz w:val="24"/>
          <w:szCs w:val="24"/>
        </w:rPr>
        <w:t xml:space="preserve">Sri Lanka </w:t>
      </w:r>
      <w:r w:rsidR="00B4010A" w:rsidRPr="00B4010A">
        <w:rPr>
          <w:rFonts w:ascii="Arial" w:eastAsia="MS Mincho" w:hAnsi="Arial" w:cs="Arial"/>
          <w:color w:val="000000"/>
          <w:sz w:val="24"/>
          <w:szCs w:val="24"/>
        </w:rPr>
        <w:t>notes that</w:t>
      </w:r>
      <w:r w:rsidRPr="00B4010A">
        <w:rPr>
          <w:rFonts w:ascii="Arial" w:eastAsia="MS Mincho" w:hAnsi="Arial" w:cs="Arial"/>
          <w:color w:val="000000"/>
          <w:sz w:val="24"/>
          <w:szCs w:val="24"/>
        </w:rPr>
        <w:t xml:space="preserve"> Iraq </w:t>
      </w:r>
      <w:r w:rsidR="00210AD5" w:rsidRPr="00B4010A">
        <w:rPr>
          <w:rFonts w:ascii="Arial" w:eastAsia="MS Mincho" w:hAnsi="Arial" w:cs="Arial"/>
          <w:color w:val="000000"/>
          <w:sz w:val="24"/>
          <w:szCs w:val="24"/>
        </w:rPr>
        <w:t>has ratified eight major international human rights instruments.</w:t>
      </w:r>
      <w:r w:rsidR="00210AD5" w:rsidRPr="00B4010A">
        <w:rPr>
          <w:rFonts w:ascii="Arial" w:hAnsi="Arial" w:cs="Arial"/>
          <w:color w:val="000000"/>
          <w:sz w:val="24"/>
          <w:szCs w:val="24"/>
        </w:rPr>
        <w:t xml:space="preserve"> Sri Lanka </w:t>
      </w:r>
      <w:r w:rsidR="00B4010A" w:rsidRPr="00B4010A">
        <w:rPr>
          <w:rFonts w:ascii="Arial" w:hAnsi="Arial" w:cs="Arial"/>
          <w:color w:val="000000"/>
          <w:sz w:val="24"/>
          <w:szCs w:val="24"/>
        </w:rPr>
        <w:t>welcomes</w:t>
      </w:r>
      <w:r w:rsidR="00210AD5" w:rsidRPr="00B4010A">
        <w:rPr>
          <w:rFonts w:ascii="Arial" w:hAnsi="Arial" w:cs="Arial"/>
          <w:color w:val="000000"/>
          <w:sz w:val="24"/>
          <w:szCs w:val="24"/>
        </w:rPr>
        <w:t xml:space="preserve"> Iraq</w:t>
      </w:r>
      <w:r w:rsidR="00B4010A" w:rsidRPr="00B4010A">
        <w:rPr>
          <w:rFonts w:ascii="Arial" w:hAnsi="Arial" w:cs="Arial"/>
          <w:color w:val="000000"/>
          <w:sz w:val="24"/>
          <w:szCs w:val="24"/>
        </w:rPr>
        <w:t>’s</w:t>
      </w:r>
      <w:r w:rsidR="00210AD5" w:rsidRPr="00B4010A">
        <w:rPr>
          <w:rFonts w:ascii="Arial" w:hAnsi="Arial" w:cs="Arial"/>
          <w:color w:val="000000"/>
          <w:sz w:val="24"/>
          <w:szCs w:val="24"/>
        </w:rPr>
        <w:t xml:space="preserve"> adopt</w:t>
      </w:r>
      <w:r w:rsidR="00B4010A" w:rsidRPr="00B4010A">
        <w:rPr>
          <w:rFonts w:ascii="Arial" w:hAnsi="Arial" w:cs="Arial"/>
          <w:color w:val="000000"/>
          <w:sz w:val="24"/>
          <w:szCs w:val="24"/>
        </w:rPr>
        <w:t xml:space="preserve">ion of </w:t>
      </w:r>
      <w:r w:rsidR="00210AD5" w:rsidRPr="00B4010A">
        <w:rPr>
          <w:rFonts w:ascii="Arial" w:hAnsi="Arial" w:cs="Arial"/>
          <w:color w:val="000000"/>
          <w:sz w:val="24"/>
          <w:szCs w:val="24"/>
        </w:rPr>
        <w:t xml:space="preserve">several </w:t>
      </w:r>
      <w:r w:rsidR="00210AD5" w:rsidRPr="00B4010A">
        <w:rPr>
          <w:rFonts w:ascii="Arial" w:eastAsia="MS Mincho" w:hAnsi="Arial" w:cs="Arial"/>
          <w:color w:val="000000"/>
          <w:sz w:val="24"/>
          <w:szCs w:val="24"/>
        </w:rPr>
        <w:t>national strategies and related plans during the period covered by the report which include;</w:t>
      </w:r>
      <w:r w:rsidR="00210AD5" w:rsidRPr="00B4010A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gramStart"/>
      <w:r w:rsidR="00210AD5" w:rsidRPr="00B4010A">
        <w:rPr>
          <w:rFonts w:ascii="Arial" w:eastAsia="MS Mincho" w:hAnsi="Arial" w:cs="Arial"/>
          <w:color w:val="000000"/>
          <w:sz w:val="24"/>
          <w:szCs w:val="24"/>
        </w:rPr>
        <w:t>A</w:t>
      </w:r>
      <w:proofErr w:type="gramEnd"/>
      <w:r w:rsidR="00210AD5" w:rsidRPr="00B4010A">
        <w:rPr>
          <w:rFonts w:ascii="Arial" w:eastAsia="MS Mincho" w:hAnsi="Arial" w:cs="Arial"/>
          <w:color w:val="000000"/>
          <w:sz w:val="24"/>
          <w:szCs w:val="24"/>
        </w:rPr>
        <w:t xml:space="preserve"> poverty reduction strategy </w:t>
      </w:r>
      <w:r w:rsidR="0026552F" w:rsidRPr="00B4010A">
        <w:rPr>
          <w:rFonts w:ascii="Arial" w:eastAsia="MS Mincho" w:hAnsi="Arial" w:cs="Arial"/>
          <w:color w:val="000000"/>
          <w:sz w:val="24"/>
          <w:szCs w:val="24"/>
        </w:rPr>
        <w:t xml:space="preserve">for </w:t>
      </w:r>
      <w:r w:rsidR="00210AD5" w:rsidRPr="00B4010A">
        <w:rPr>
          <w:rFonts w:ascii="Arial" w:eastAsia="MS Mincho" w:hAnsi="Arial" w:cs="Arial"/>
          <w:color w:val="000000"/>
          <w:sz w:val="24"/>
          <w:szCs w:val="24"/>
        </w:rPr>
        <w:t xml:space="preserve">2018–2022, </w:t>
      </w:r>
      <w:r w:rsidR="00B4010A" w:rsidRPr="00B4010A">
        <w:rPr>
          <w:rFonts w:ascii="Arial" w:hAnsi="Arial" w:cs="Arial"/>
          <w:color w:val="000000"/>
          <w:sz w:val="24"/>
          <w:szCs w:val="24"/>
        </w:rPr>
        <w:t xml:space="preserve">a </w:t>
      </w:r>
      <w:r w:rsidR="00210AD5" w:rsidRPr="00B4010A">
        <w:rPr>
          <w:rFonts w:ascii="Arial" w:hAnsi="Arial" w:cs="Arial"/>
          <w:color w:val="000000"/>
          <w:sz w:val="24"/>
          <w:szCs w:val="24"/>
        </w:rPr>
        <w:t xml:space="preserve">humanitarian response plan to provide relief, shelter and resettlement for displaced families </w:t>
      </w:r>
      <w:r w:rsidR="00B4010A" w:rsidRPr="00B4010A">
        <w:rPr>
          <w:rFonts w:ascii="Arial" w:hAnsi="Arial" w:cs="Arial"/>
          <w:color w:val="000000"/>
          <w:sz w:val="24"/>
          <w:szCs w:val="24"/>
        </w:rPr>
        <w:t xml:space="preserve">in </w:t>
      </w:r>
      <w:r w:rsidR="00210AD5" w:rsidRPr="00B4010A">
        <w:rPr>
          <w:rFonts w:ascii="Arial" w:hAnsi="Arial" w:cs="Arial"/>
          <w:color w:val="000000"/>
          <w:sz w:val="24"/>
          <w:szCs w:val="24"/>
        </w:rPr>
        <w:t xml:space="preserve">2018 and </w:t>
      </w:r>
      <w:r w:rsidR="0026552F" w:rsidRPr="00B4010A">
        <w:rPr>
          <w:rFonts w:ascii="Arial" w:hAnsi="Arial" w:cs="Arial"/>
          <w:color w:val="000000"/>
          <w:sz w:val="24"/>
          <w:szCs w:val="24"/>
        </w:rPr>
        <w:t>a</w:t>
      </w:r>
      <w:r w:rsidR="00210AD5" w:rsidRPr="00B4010A">
        <w:rPr>
          <w:rFonts w:ascii="Arial" w:eastAsia="MS Mincho" w:hAnsi="Arial" w:cs="Arial"/>
          <w:color w:val="000000"/>
          <w:sz w:val="24"/>
          <w:szCs w:val="24"/>
        </w:rPr>
        <w:t xml:space="preserve"> nutrition and food safety strategy </w:t>
      </w:r>
      <w:r w:rsidR="0026552F" w:rsidRPr="00B4010A">
        <w:rPr>
          <w:rFonts w:ascii="Arial" w:eastAsia="MS Mincho" w:hAnsi="Arial" w:cs="Arial"/>
          <w:color w:val="000000"/>
          <w:sz w:val="24"/>
          <w:szCs w:val="24"/>
        </w:rPr>
        <w:t xml:space="preserve">for </w:t>
      </w:r>
      <w:r w:rsidR="00210AD5" w:rsidRPr="00B4010A">
        <w:rPr>
          <w:rFonts w:ascii="Arial" w:eastAsia="MS Mincho" w:hAnsi="Arial" w:cs="Arial"/>
          <w:color w:val="000000"/>
          <w:sz w:val="24"/>
          <w:szCs w:val="24"/>
        </w:rPr>
        <w:t xml:space="preserve">2018–2022. </w:t>
      </w:r>
    </w:p>
    <w:p w:rsidR="00210AD5" w:rsidRPr="00B4010A" w:rsidRDefault="00210AD5" w:rsidP="00210AD5">
      <w:pPr>
        <w:shd w:val="clear" w:color="auto" w:fill="FFFFFF"/>
        <w:spacing w:after="83" w:line="240" w:lineRule="auto"/>
        <w:jc w:val="both"/>
        <w:rPr>
          <w:rFonts w:ascii="Arial" w:eastAsia="MS Mincho" w:hAnsi="Arial" w:cs="Arial"/>
          <w:color w:val="000000"/>
          <w:sz w:val="24"/>
          <w:szCs w:val="24"/>
        </w:rPr>
      </w:pPr>
    </w:p>
    <w:p w:rsidR="00B25E08" w:rsidRPr="00B4010A" w:rsidRDefault="00210AD5" w:rsidP="00B25E08">
      <w:pPr>
        <w:shd w:val="clear" w:color="auto" w:fill="FFFFFF"/>
        <w:spacing w:after="83"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B4010A">
        <w:rPr>
          <w:rFonts w:ascii="Arial" w:eastAsia="MS Mincho" w:hAnsi="Arial" w:cs="Arial"/>
          <w:color w:val="000000"/>
          <w:sz w:val="24"/>
          <w:szCs w:val="24"/>
        </w:rPr>
        <w:t>Sri La</w:t>
      </w:r>
      <w:r w:rsidR="00B25E08" w:rsidRPr="00B4010A">
        <w:rPr>
          <w:rFonts w:ascii="Arial" w:eastAsia="MS Mincho" w:hAnsi="Arial" w:cs="Arial"/>
          <w:color w:val="000000"/>
          <w:sz w:val="24"/>
          <w:szCs w:val="24"/>
        </w:rPr>
        <w:t>n</w:t>
      </w:r>
      <w:r w:rsidRPr="00B4010A">
        <w:rPr>
          <w:rFonts w:ascii="Arial" w:eastAsia="MS Mincho" w:hAnsi="Arial" w:cs="Arial"/>
          <w:color w:val="000000"/>
          <w:sz w:val="24"/>
          <w:szCs w:val="24"/>
        </w:rPr>
        <w:t xml:space="preserve">ka </w:t>
      </w:r>
      <w:r w:rsidR="00B4010A" w:rsidRPr="00B4010A">
        <w:rPr>
          <w:rFonts w:ascii="Arial" w:eastAsia="MS Mincho" w:hAnsi="Arial" w:cs="Arial"/>
          <w:color w:val="000000"/>
          <w:sz w:val="24"/>
          <w:szCs w:val="24"/>
        </w:rPr>
        <w:t xml:space="preserve">further </w:t>
      </w:r>
      <w:r w:rsidRPr="00B4010A">
        <w:rPr>
          <w:rFonts w:ascii="Arial" w:eastAsia="MS Mincho" w:hAnsi="Arial" w:cs="Arial"/>
          <w:color w:val="000000"/>
          <w:sz w:val="24"/>
          <w:szCs w:val="24"/>
        </w:rPr>
        <w:t xml:space="preserve">notes the efforts undertaken by Iraq </w:t>
      </w:r>
      <w:r w:rsidRPr="00B4010A">
        <w:rPr>
          <w:rFonts w:ascii="Arial" w:hAnsi="Arial" w:cs="Arial"/>
          <w:color w:val="000000"/>
          <w:sz w:val="24"/>
          <w:szCs w:val="24"/>
        </w:rPr>
        <w:t>to develop a human rights institutional framework</w:t>
      </w:r>
      <w:r w:rsidR="00505B90" w:rsidRPr="00B4010A">
        <w:rPr>
          <w:rFonts w:ascii="Arial" w:hAnsi="Arial" w:cs="Arial"/>
          <w:color w:val="000000"/>
          <w:sz w:val="24"/>
          <w:szCs w:val="24"/>
        </w:rPr>
        <w:t>, including the establishment of</w:t>
      </w:r>
      <w:r w:rsidR="00B4010A" w:rsidRPr="00B4010A">
        <w:rPr>
          <w:rFonts w:ascii="Arial" w:hAnsi="Arial" w:cs="Arial"/>
          <w:color w:val="000000"/>
          <w:sz w:val="24"/>
          <w:szCs w:val="24"/>
        </w:rPr>
        <w:t xml:space="preserve"> the</w:t>
      </w:r>
      <w:r w:rsidR="00505B90" w:rsidRPr="00B4010A">
        <w:rPr>
          <w:rFonts w:ascii="Arial" w:hAnsi="Arial" w:cs="Arial"/>
          <w:color w:val="000000"/>
          <w:sz w:val="24"/>
          <w:szCs w:val="24"/>
        </w:rPr>
        <w:t xml:space="preserve"> Women’s Empowerment Division of the Secretariat of the Council of Ministers, the creation of the human rights office in the Advisory Panel of the Office of the Prime Minister and </w:t>
      </w:r>
      <w:r w:rsidR="00B25E08" w:rsidRPr="00B4010A">
        <w:rPr>
          <w:rFonts w:ascii="Arial" w:hAnsi="Arial" w:cs="Arial"/>
          <w:color w:val="000000"/>
          <w:sz w:val="24"/>
          <w:szCs w:val="24"/>
        </w:rPr>
        <w:t>the implementation of a human rights education</w:t>
      </w:r>
      <w:r w:rsidR="00B4010A" w:rsidRPr="00B4010A">
        <w:rPr>
          <w:rFonts w:ascii="Arial" w:hAnsi="Arial" w:cs="Arial"/>
          <w:color w:val="000000"/>
          <w:sz w:val="24"/>
          <w:szCs w:val="24"/>
        </w:rPr>
        <w:t xml:space="preserve"> strategy </w:t>
      </w:r>
      <w:r w:rsidR="00B25E08" w:rsidRPr="00B4010A">
        <w:rPr>
          <w:rFonts w:ascii="Arial" w:hAnsi="Arial" w:cs="Arial"/>
          <w:color w:val="000000"/>
          <w:sz w:val="24"/>
          <w:szCs w:val="24"/>
        </w:rPr>
        <w:t>in Iraqi universities, which is incorporating human rights principles into academic courses.</w:t>
      </w:r>
    </w:p>
    <w:p w:rsidR="00B25E08" w:rsidRPr="00B4010A" w:rsidRDefault="00B25E08" w:rsidP="00B25E08">
      <w:pPr>
        <w:shd w:val="clear" w:color="auto" w:fill="FFFFFF"/>
        <w:spacing w:after="83" w:line="240" w:lineRule="auto"/>
        <w:jc w:val="both"/>
        <w:rPr>
          <w:rFonts w:ascii="Arial" w:eastAsia="MS Mincho" w:hAnsi="Arial" w:cs="Arial"/>
          <w:color w:val="000000"/>
          <w:sz w:val="24"/>
          <w:szCs w:val="24"/>
        </w:rPr>
      </w:pPr>
    </w:p>
    <w:p w:rsidR="00B25E08" w:rsidRDefault="00B25E08" w:rsidP="00B25E08">
      <w:pPr>
        <w:shd w:val="clear" w:color="auto" w:fill="FFFFFF"/>
        <w:spacing w:after="83"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B4010A">
        <w:rPr>
          <w:rFonts w:ascii="Arial" w:hAnsi="Arial" w:cs="Arial"/>
          <w:color w:val="000000"/>
          <w:sz w:val="24"/>
          <w:szCs w:val="24"/>
        </w:rPr>
        <w:t>It is encouraging that Iraq is working to improve its domestic legislation and bring it in line with its international obligations and a committee made up of retired judges from the Supreme Judicial Council has been brought together to review all legislation</w:t>
      </w:r>
      <w:r w:rsidR="00B4010A" w:rsidRPr="00B4010A">
        <w:rPr>
          <w:rFonts w:ascii="Arial" w:hAnsi="Arial" w:cs="Arial"/>
          <w:color w:val="000000"/>
          <w:sz w:val="24"/>
          <w:szCs w:val="24"/>
        </w:rPr>
        <w:t xml:space="preserve"> in this regard</w:t>
      </w:r>
      <w:r w:rsidRPr="00B4010A">
        <w:rPr>
          <w:rFonts w:ascii="Arial" w:hAnsi="Arial" w:cs="Arial"/>
          <w:color w:val="000000"/>
          <w:sz w:val="24"/>
          <w:szCs w:val="24"/>
        </w:rPr>
        <w:t xml:space="preserve">. </w:t>
      </w:r>
    </w:p>
    <w:p w:rsidR="00061D10" w:rsidRPr="00B4010A" w:rsidRDefault="00061D10" w:rsidP="00B25E08">
      <w:pPr>
        <w:shd w:val="clear" w:color="auto" w:fill="FFFFFF"/>
        <w:spacing w:after="83" w:line="24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:rsidR="006A6B6D" w:rsidRPr="00B4010A" w:rsidRDefault="006A6B6D" w:rsidP="006A6B6D">
      <w:pPr>
        <w:spacing w:after="83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</w:pPr>
      <w:r w:rsidRPr="00B4010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 xml:space="preserve">In a constructive spirit, Sri Lanka recommends that </w:t>
      </w:r>
      <w:r w:rsidR="00505B90" w:rsidRPr="00B4010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>Iraq</w:t>
      </w:r>
      <w:r w:rsidRPr="00B4010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>: </w:t>
      </w:r>
    </w:p>
    <w:p w:rsidR="006A6B6D" w:rsidRPr="00B4010A" w:rsidRDefault="006A6B6D" w:rsidP="006A6B6D">
      <w:pPr>
        <w:spacing w:after="83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</w:pPr>
    </w:p>
    <w:p w:rsidR="00061D10" w:rsidRPr="00061D10" w:rsidRDefault="003447E1" w:rsidP="00061D10">
      <w:pPr>
        <w:numPr>
          <w:ilvl w:val="0"/>
          <w:numId w:val="4"/>
        </w:numPr>
        <w:spacing w:after="83" w:line="179" w:lineRule="atLeast"/>
        <w:jc w:val="both"/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</w:pPr>
      <w:r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>C</w:t>
      </w:r>
      <w:r w:rsidRPr="00B4010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>ontinues to promote measures to protect and promote the rights of migrant workers</w:t>
      </w:r>
      <w:r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="0083058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 xml:space="preserve"> in line with the relevant international instruments</w:t>
      </w:r>
      <w:r w:rsidR="006A6B6D" w:rsidRPr="00B4010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 xml:space="preserve">; </w:t>
      </w:r>
    </w:p>
    <w:p w:rsidR="00505B90" w:rsidRPr="00B4010A" w:rsidRDefault="00505B90" w:rsidP="00505B90">
      <w:pPr>
        <w:numPr>
          <w:ilvl w:val="0"/>
          <w:numId w:val="4"/>
        </w:numPr>
        <w:spacing w:after="83" w:line="179" w:lineRule="atLeast"/>
        <w:jc w:val="both"/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</w:pPr>
      <w:r w:rsidRPr="00B4010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>work</w:t>
      </w:r>
      <w:r w:rsidR="003447E1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>s</w:t>
      </w:r>
      <w:r w:rsidR="006D65C7" w:rsidRPr="00B4010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 xml:space="preserve"> towards </w:t>
      </w:r>
      <w:r w:rsidRPr="00B4010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>improv</w:t>
      </w:r>
      <w:r w:rsidR="006D65C7" w:rsidRPr="00B4010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 xml:space="preserve">ing </w:t>
      </w:r>
      <w:r w:rsidRPr="00B4010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 xml:space="preserve">its domestic legislation </w:t>
      </w:r>
      <w:r w:rsidR="00B4010A" w:rsidRPr="00B4010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 xml:space="preserve">to </w:t>
      </w:r>
      <w:r w:rsidRPr="00B4010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 xml:space="preserve">bring </w:t>
      </w:r>
      <w:r w:rsidR="00B4010A" w:rsidRPr="00B4010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 xml:space="preserve">them in </w:t>
      </w:r>
      <w:r w:rsidRPr="00B4010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>line with its</w:t>
      </w:r>
    </w:p>
    <w:p w:rsidR="00505B90" w:rsidRPr="00B4010A" w:rsidRDefault="00505B90" w:rsidP="00505B90">
      <w:pPr>
        <w:spacing w:after="83" w:line="179" w:lineRule="atLeast"/>
        <w:ind w:left="720"/>
        <w:jc w:val="both"/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</w:pPr>
      <w:proofErr w:type="gramStart"/>
      <w:r w:rsidRPr="00B4010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>international</w:t>
      </w:r>
      <w:proofErr w:type="gramEnd"/>
      <w:r w:rsidRPr="00B4010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 xml:space="preserve"> obligations and international standards</w:t>
      </w:r>
      <w:r w:rsidR="006D65C7" w:rsidRPr="00B4010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>;</w:t>
      </w:r>
    </w:p>
    <w:p w:rsidR="00B25E08" w:rsidRPr="00B4010A" w:rsidRDefault="00B25E08" w:rsidP="00B25E08">
      <w:pPr>
        <w:numPr>
          <w:ilvl w:val="0"/>
          <w:numId w:val="4"/>
        </w:numPr>
        <w:spacing w:after="83" w:line="179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B4010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>Continue</w:t>
      </w:r>
      <w:r w:rsidR="00061D10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>s</w:t>
      </w:r>
      <w:r w:rsidRPr="00B4010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 xml:space="preserve"> collaboration with national mine action authorities for comprehensive mine action operations to ensure the safe and sustainable living conditions for </w:t>
      </w:r>
      <w:proofErr w:type="gramStart"/>
      <w:r w:rsidRPr="00B4010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>host</w:t>
      </w:r>
      <w:proofErr w:type="gramEnd"/>
      <w:r w:rsidRPr="00B4010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 xml:space="preserve"> communities and returnees.</w:t>
      </w:r>
    </w:p>
    <w:p w:rsidR="006A6B6D" w:rsidRPr="00B4010A" w:rsidRDefault="006A6B6D" w:rsidP="00B25E08">
      <w:pPr>
        <w:spacing w:after="83" w:line="179" w:lineRule="atLeast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6A6B6D" w:rsidRPr="00B4010A" w:rsidRDefault="006A6B6D" w:rsidP="006A6B6D">
      <w:pPr>
        <w:spacing w:after="83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B4010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 xml:space="preserve">We wish </w:t>
      </w:r>
      <w:r w:rsidR="006D65C7" w:rsidRPr="00B4010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 xml:space="preserve">Iraq </w:t>
      </w:r>
      <w:r w:rsidRPr="00B4010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>success in its UPR engagement.</w:t>
      </w:r>
    </w:p>
    <w:p w:rsidR="00D10567" w:rsidRPr="00B4010A" w:rsidRDefault="00D10567" w:rsidP="00F2558C">
      <w:pPr>
        <w:pStyle w:val="NormalWeb"/>
        <w:shd w:val="clear" w:color="auto" w:fill="FFFFFF"/>
        <w:spacing w:before="0" w:beforeAutospacing="0" w:after="83" w:afterAutospacing="0"/>
        <w:jc w:val="both"/>
        <w:rPr>
          <w:rFonts w:ascii="Arial" w:hAnsi="Arial" w:cs="Arial"/>
          <w:color w:val="000000"/>
        </w:rPr>
      </w:pPr>
    </w:p>
    <w:sectPr w:rsidR="00D10567" w:rsidRPr="00B4010A" w:rsidSect="00314554">
      <w:pgSz w:w="12240" w:h="15840"/>
      <w:pgMar w:top="720" w:right="1411" w:bottom="706" w:left="141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8D6FE3"/>
    <w:multiLevelType w:val="hybridMultilevel"/>
    <w:tmpl w:val="BF549CFE"/>
    <w:lvl w:ilvl="0" w:tplc="557E2138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6A2E05"/>
    <w:multiLevelType w:val="multilevel"/>
    <w:tmpl w:val="7068C4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0897513"/>
    <w:multiLevelType w:val="hybridMultilevel"/>
    <w:tmpl w:val="485683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FBD4FE6"/>
    <w:multiLevelType w:val="hybridMultilevel"/>
    <w:tmpl w:val="6EA89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Lc0MTMyNTcxMDIyMDRT0lEKTi0uzszPAykwrAUAxLyHGywAAAA="/>
  </w:docVars>
  <w:rsids>
    <w:rsidRoot w:val="00F2558C"/>
    <w:rsid w:val="00061D10"/>
    <w:rsid w:val="000A30E6"/>
    <w:rsid w:val="000C3968"/>
    <w:rsid w:val="000C3E88"/>
    <w:rsid w:val="00111E68"/>
    <w:rsid w:val="00133DA4"/>
    <w:rsid w:val="001A16EE"/>
    <w:rsid w:val="001B694A"/>
    <w:rsid w:val="001E7108"/>
    <w:rsid w:val="001E722A"/>
    <w:rsid w:val="00210AD5"/>
    <w:rsid w:val="0026552F"/>
    <w:rsid w:val="00265A66"/>
    <w:rsid w:val="002B1760"/>
    <w:rsid w:val="002B5CFC"/>
    <w:rsid w:val="00301EC8"/>
    <w:rsid w:val="00314554"/>
    <w:rsid w:val="003447E1"/>
    <w:rsid w:val="003B5DA7"/>
    <w:rsid w:val="003F4EB5"/>
    <w:rsid w:val="00435B86"/>
    <w:rsid w:val="004464D5"/>
    <w:rsid w:val="00455B52"/>
    <w:rsid w:val="004A0CCB"/>
    <w:rsid w:val="004B06C0"/>
    <w:rsid w:val="004B4A6B"/>
    <w:rsid w:val="00505B90"/>
    <w:rsid w:val="00581753"/>
    <w:rsid w:val="005A0DCF"/>
    <w:rsid w:val="00635145"/>
    <w:rsid w:val="00636304"/>
    <w:rsid w:val="006629A2"/>
    <w:rsid w:val="006A6B6D"/>
    <w:rsid w:val="006D65C7"/>
    <w:rsid w:val="006E07F8"/>
    <w:rsid w:val="006F5B24"/>
    <w:rsid w:val="00701E62"/>
    <w:rsid w:val="00725843"/>
    <w:rsid w:val="00742F20"/>
    <w:rsid w:val="00787BD6"/>
    <w:rsid w:val="0083058A"/>
    <w:rsid w:val="00875058"/>
    <w:rsid w:val="008F6985"/>
    <w:rsid w:val="009050BC"/>
    <w:rsid w:val="00907E06"/>
    <w:rsid w:val="009106D7"/>
    <w:rsid w:val="0094037B"/>
    <w:rsid w:val="00943D94"/>
    <w:rsid w:val="009F458E"/>
    <w:rsid w:val="00A12236"/>
    <w:rsid w:val="00A21E76"/>
    <w:rsid w:val="00A271D6"/>
    <w:rsid w:val="00A819CE"/>
    <w:rsid w:val="00A93964"/>
    <w:rsid w:val="00AD444C"/>
    <w:rsid w:val="00AF59B9"/>
    <w:rsid w:val="00B25E08"/>
    <w:rsid w:val="00B4010A"/>
    <w:rsid w:val="00B43C15"/>
    <w:rsid w:val="00B60DD6"/>
    <w:rsid w:val="00BA2E44"/>
    <w:rsid w:val="00BA4ECD"/>
    <w:rsid w:val="00BD72AB"/>
    <w:rsid w:val="00BE0E27"/>
    <w:rsid w:val="00C6151E"/>
    <w:rsid w:val="00C93BDA"/>
    <w:rsid w:val="00D0132D"/>
    <w:rsid w:val="00D10567"/>
    <w:rsid w:val="00D26423"/>
    <w:rsid w:val="00D961A3"/>
    <w:rsid w:val="00DB4C92"/>
    <w:rsid w:val="00DD25CD"/>
    <w:rsid w:val="00DF7D29"/>
    <w:rsid w:val="00E5797A"/>
    <w:rsid w:val="00E95088"/>
    <w:rsid w:val="00EC5FA5"/>
    <w:rsid w:val="00F2558C"/>
    <w:rsid w:val="00F53E9C"/>
    <w:rsid w:val="00F80A50"/>
    <w:rsid w:val="00FE0B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A5180C5-91C5-4E84-BFF0-71E679529F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Iskoola Pota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87BD6"/>
    <w:pPr>
      <w:spacing w:after="200" w:line="276" w:lineRule="auto"/>
    </w:pPr>
    <w:rPr>
      <w:sz w:val="22"/>
      <w:szCs w:val="22"/>
      <w:lang w:bidi="si-L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255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2E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A2E4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98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54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09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46291">
                  <w:marLeft w:val="0"/>
                  <w:marRight w:val="0"/>
                  <w:marTop w:val="67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4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28369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1890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338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78811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9173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57580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90170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996385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91677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167371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091656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413803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75260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46862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159696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40327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64663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14096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874384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43610082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90501848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436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96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8165E35-A957-48C0-B599-22A5946E6CDC}"/>
</file>

<file path=customXml/itemProps2.xml><?xml version="1.0" encoding="utf-8"?>
<ds:datastoreItem xmlns:ds="http://schemas.openxmlformats.org/officeDocument/2006/customXml" ds:itemID="{9E12B565-E1A1-4EE0-AC84-9C4134E05B48}"/>
</file>

<file path=customXml/itemProps3.xml><?xml version="1.0" encoding="utf-8"?>
<ds:datastoreItem xmlns:ds="http://schemas.openxmlformats.org/officeDocument/2006/customXml" ds:itemID="{82899601-E44F-4415-AE50-612DE026AF2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98</Words>
  <Characters>170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ssion</dc:creator>
  <cp:lastModifiedBy>Buddhika Roshantha</cp:lastModifiedBy>
  <cp:revision>6</cp:revision>
  <cp:lastPrinted>2019-11-07T06:24:00Z</cp:lastPrinted>
  <dcterms:created xsi:type="dcterms:W3CDTF">2019-11-07T04:46:00Z</dcterms:created>
  <dcterms:modified xsi:type="dcterms:W3CDTF">2019-11-11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